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འི་རྒྱལ་པོ་རྣམས་ཀྱིས་</w:t>
      </w:r>
      <w:r>
        <w:rPr>
          <w:rStyle w:val="FootnoteReference"/>
        </w:rPr>
        <w:footnoteReference w:id="20"/>
      </w:r>
      <w:r>
        <w:t xml:space="preserve">ཆར་འབེབས་པའི་ལས་བྱེད་པར་འདོད་པའི་སྒྲུབ་པ་པོ་དམ་ཚིག་དང་ལྡན་པས་དཀྱིལ་འཁོར་སྔ་མ་བཞིན་བཞེངས་ལ། ཀླུ་གནས་པའི་སར་སྦྲ་ཕུབ་ལ་ཀླུ་གཟུགས་དང་གཏོར་མ་རྣམས་བཤམས་ལ། གཙོ་བོ་འཁོར་དང་བཅས་པ་རྣམས་མཆོད་ལ། སྒྲུབ་པ་པོ་བཞི་ཕྱོགས་བཞི་ནས་རྒྱུད་སྟོང་ཕྲག་རེ་ཀླག །​གཅིག་གིས་ཀླུ་རྣམས་ཀྱི་སྙིང་པོ་བཟླ་ཞིང་མཆོད། གཅིག་གིས་གཏོར་མ་དང་ཆུ་གཏོར་གྱི་ལས་བྱའོ། །​དེ་ལྟར་བྱ་ཞིང་འདོད་པའི་དོན་ལ་གསོལ་བ་གདབ། གལ་ཏེ་ཉེ་བར་མ་ཕེབས་ན་རྡོ་རྗེ་རྣམ་འཇོམས་ཀྱི་ང་རྒྱལ་དུ་བྱས་ལ་སྙིང་པོ་བསྡུས་པ་ལ་སྟོང་ཕྲག་གསུམ་བཟླས་ཏེ། ཀླུ་ཤིང་སྣ་ཚོགས་པའི་མེ་སྤར་ཏེ། དཀར་ཆོས་ཀྱི་སྦྱིན་སྲེག་བྱའོ། །​དེས་ཀྱང་མ་ཕེབས་ན་བདག་ཉིད་ཀྱི་སྙིང་ག་ནས་ཁྲོ་ཆུང་གྲངས་མེད་པ་སྤྲོས་ཏེ་དེ་དག་རེ་རེ་ལས་</w:t>
      </w:r>
      <w:r>
        <w:rPr>
          <w:rStyle w:val="FootnoteReference"/>
        </w:rPr>
        <w:footnoteReference w:id="21"/>
      </w:r>
      <w:r>
        <w:t xml:space="preserve">སྤྲུལ་པའི་ཁྱུང་གྲངས་མེད་པ་སྤྲོས་ཏེ། ཀླུ་རྣམས་ཀྱི་མགྲིན་པ་ནས་བཟུང་བས་ཀླུ་དེ་དག་རབ་ཏུ་སྐྲག་པ་ལས། རབ་ཏུ་སྐྱུགས་ཏེ་ཆར་གྱི་རྒྱུན་གཉའ་ཤིང་ཙམ་དུ་འབབ་པར་དམིགས་ཏེ་དྲག་ཤུལ་གྱི་སྦྱིན་སྲེག་བྱས་པས་ངེས་པར་ཕེབས་སོ། །​ཀླུའི་ལས་ཆར་དབབ་པ་བདུད་རྩིའི་རྒྱུན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18Z</dcterms:created>
  <dcterms:modified xsi:type="dcterms:W3CDTF">2023-09-09T03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